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0" w:name="Xf2e15c846eaa53b1612017b923e8118611057bc"/>
    <w:p>
      <w:pPr>
        <w:pStyle w:val="Heading1"/>
      </w:pPr>
      <w:r>
        <w:t xml:space="preserve">Internship Application Letter: Education Administrator Internship Opportunity in Marseille, France</w:t>
      </w:r>
    </w:p>
    <w:p>
      <w:pPr>
        <w:pStyle w:val="FirstParagraph"/>
      </w:pPr>
      <w:r>
        <w:t xml:space="preserve">Dear Hiring Manager,</w:t>
      </w:r>
    </w:p>
    <w:p>
      <w:pPr>
        <w:pStyle w:val="BodyText"/>
      </w:pPr>
      <w:r>
        <w:t xml:space="preserve">I am writing with profound enthusiasm to express my interest in the</w:t>
      </w:r>
      <w:r>
        <w:t xml:space="preserve"> </w:t>
      </w:r>
      <w:r>
        <w:rPr>
          <w:bCs/>
          <w:b/>
        </w:rPr>
        <w:t xml:space="preserve">Internship Application Letter</w:t>
      </w:r>
      <w:r>
        <w:t xml:space="preserve"> </w:t>
      </w:r>
      <w:r>
        <w:t xml:space="preserve">for the Education Administrator Intern position within your esteemed institution, specifically serving the dynamic educational ecosystem of</w:t>
      </w:r>
      <w:r>
        <w:t xml:space="preserve"> </w:t>
      </w:r>
      <w:r>
        <w:rPr>
          <w:bCs/>
          <w:b/>
        </w:rPr>
        <w:t xml:space="preserve">France Marseille</w:t>
      </w:r>
      <w:r>
        <w:t xml:space="preserve">. As a dedicated student of International Education Policy at [Your University Name], deeply committed to advancing equitable, innovative learning environments, I have meticulously researched Marseille’s unique educational landscape and its transformative initiatives. This internship represents not merely a professional opportunity but a vital step toward contributing meaningfully to the city’s mission of fostering inclusive education for its diverse population of over 500,000 students across more than 320 public and private schools.</w:t>
      </w:r>
    </w:p>
    <w:p>
      <w:pPr>
        <w:pStyle w:val="BodyText"/>
      </w:pPr>
      <w:r>
        <w:t xml:space="preserve">Marseille, as France’s second-largest city and a vibrant cultural crossroads in the Mediterranean, presents unparalleled challenges and opportunities within its educational framework. The city actively confronts issues such as socio-economic disparities in districts like La Castellane, language barriers for immigrant communities (where over 35% of students speak a language other than French at home), and the imperative to modernize infrastructure under France’s National Education Strategy (Stratégie nationale de l'éducation). My academic background in Educational Administration, complemented by volunteer work with Marseille’s Association des Parents d'Élèves pour l’Égalité (APEE) during my undergraduate studies, has equipped me with a nuanced understanding of these complexities. I have studied firsthand how effective Education Administrator roles—managing enrollment systems, coordinating multicultural support programs, and liaising with the Académie de Marseille—are pivotal to addressing these challenges. This internship is precisely where I aim to apply my theoretical knowledge within the authentic context of</w:t>
      </w:r>
      <w:r>
        <w:t xml:space="preserve"> </w:t>
      </w:r>
      <w:r>
        <w:rPr>
          <w:bCs/>
          <w:b/>
        </w:rPr>
        <w:t xml:space="preserve">France Marseille</w:t>
      </w:r>
      <w:r>
        <w:t xml:space="preserve">.</w:t>
      </w:r>
    </w:p>
    <w:p>
      <w:pPr>
        <w:pStyle w:val="BodyText"/>
      </w:pPr>
      <w:r>
        <w:t xml:space="preserve">In my previous academic role as a Student Coordinator for the "Digital Inclusion in Schools" project at [Your University], I managed administrative workflows for 15 partner schools across Aix-en-Provence, optimizing resource allocation and student data tracking using Scolarité Pro software—a tool widely adopted by French public school networks. This experience directly aligns with the core responsibilities of an Education Administrator: maintaining compliance with Ministry of Education regulations (such as the Loi de Refondation de l’École), managing sensitive student records, and supporting teachers through logistical coordination. I am proficient in French (C1 level) and familiar with key French educational terminology including "inspecteur d'académie," "classement scolaire," and "projet personnalisé de réussite éducative" (PPRE). Crucially, I have also completed a course on Educational Policy in Multicultural Contexts, analyzing Marseille-specific case studies like the successful integration of Arabic-French bilingual programs at Collège Jean Moulin. This deepens my readiness to support your team’s efforts in fostering equity within</w:t>
      </w:r>
      <w:r>
        <w:t xml:space="preserve"> </w:t>
      </w:r>
      <w:r>
        <w:rPr>
          <w:bCs/>
          <w:b/>
        </w:rPr>
        <w:t xml:space="preserve">France Marseille</w:t>
      </w:r>
      <w:r>
        <w:t xml:space="preserve">.</w:t>
      </w:r>
    </w:p>
    <w:p>
      <w:pPr>
        <w:pStyle w:val="BodyText"/>
      </w:pPr>
      <w:r>
        <w:t xml:space="preserve">What truly ignites my commitment is Marseille’s pioneering spirit in educational innovation. I have followed initiatives such as "Marseille École," a city-led program embedding digital literacy hubs in underserved neighborhoods, and the "Éducation Prioritaire" reforms targeting schools in high-needs zones like Vieux-Port. As an Education Administrator Intern, I am eager to assist in implementing such projects—whether by analyzing enrollment trends to predict resource needs, drafting communication protocols for families navigating administrative processes, or supporting teachers during school transitions. For instance, I propose developing a simplified multilingual guide for new immigrant families regarding enrollment procedures (a current gap identified by the Marseille Education Department’s 2023 report), leveraging my language skills and community engagement experience. This aligns perfectly with the collaborative ethos of institutions like the Centre d'Éducation Populaire de Marseille, where I volunteered last summer to organize parent workshops on navigating school bureaucracy.</w:t>
      </w:r>
    </w:p>
    <w:p>
      <w:pPr>
        <w:pStyle w:val="BodyText"/>
      </w:pPr>
      <w:r>
        <w:t xml:space="preserve">My academic portfolio further underscores my suitability for this role. Coursework in Educational Finance Management enabled me to create a budget simulation for a hypothetical Marseille primary school, balancing costs for language support staff and technology access. In my thesis on "Decentralized Educational Governance in Southern France," I interviewed officials from the Marseille Department of Education (DASEN), learning how local administrators navigate national policies with municipal resources—a perspective directly applicable to this internship. I am adept at using data tools like Excel and Power BI for performance tracking, which would support your team in monitoring metrics such as absenteeism rates or graduation pathways across Marseille’s schools. My proactive approach was recognized when I resolved a scheduling conflict for 200+ students during a school-wide event—a testament to my organizational skills and calm under pressure.</w:t>
      </w:r>
    </w:p>
    <w:p>
      <w:pPr>
        <w:pStyle w:val="BodyText"/>
      </w:pPr>
      <w:r>
        <w:t xml:space="preserve">Marseille is more than a location; it is a living laboratory of educational equity. Having spent three months interning at the Centre Social de la Plaine in Marseille last year, I witnessed how Education Administrators serve as vital bridges between policy and community—organizing after-school programs for children in social housing areas while ensuring compliance with French regulations. I am deeply inspired by the city’s commitment to education as a tool for social cohesion, especially amid its rapid demographic shifts. This internship is not merely a step toward my career; it is an opportunity to contribute to Marseille’s vision of creating schools that are "not just places of learning, but homes for all." I am eager to bring my energy, analytical skills, and cultural sensitivity to your team and learn from the seasoned professionals shaping education in</w:t>
      </w:r>
      <w:r>
        <w:t xml:space="preserve"> </w:t>
      </w:r>
      <w:r>
        <w:rPr>
          <w:bCs/>
          <w:b/>
        </w:rPr>
        <w:t xml:space="preserve">France Marseille</w:t>
      </w:r>
      <w:r>
        <w:t xml:space="preserve">.</w:t>
      </w:r>
    </w:p>
    <w:p>
      <w:pPr>
        <w:pStyle w:val="BodyText"/>
      </w:pPr>
      <w:r>
        <w:t xml:space="preserve">I have attached my CV for detailed review. Thank you for considering this</w:t>
      </w:r>
      <w:r>
        <w:t xml:space="preserve"> </w:t>
      </w:r>
      <w:r>
        <w:rPr>
          <w:bCs/>
          <w:b/>
        </w:rPr>
        <w:t xml:space="preserve">Internship Application Letter</w:t>
      </w:r>
      <w:r>
        <w:t xml:space="preserve">. I welcome the opportunity to discuss how my proactive mindset, administrative aptitude, and passion for Marseille’s educational future can benefit your institution. Please contact me at [Your Email] or [Your Phone Number] at your earliest convenience. I look forward to contributing to the transformative work happening right here in</w:t>
      </w:r>
      <w:r>
        <w:t xml:space="preserve"> </w:t>
      </w:r>
      <w:r>
        <w:rPr>
          <w:bCs/>
          <w:b/>
        </w:rPr>
        <w:t xml:space="preserve">France Marseille</w:t>
      </w:r>
      <w:r>
        <w:t xml:space="preserve">.</w:t>
      </w:r>
    </w:p>
    <w:p>
      <w:pPr>
        <w:pStyle w:val="BodyText"/>
      </w:pPr>
      <w:r>
        <w:t xml:space="preserve">Sincerely,</w:t>
      </w:r>
    </w:p>
    <w:p>
      <w:pPr>
        <w:pStyle w:val="BodyText"/>
      </w:pPr>
      <w:r>
        <w:t xml:space="preserve">[Your Full Name]</w:t>
      </w:r>
    </w:p>
    <w:p>
      <w:pPr>
        <w:pStyle w:val="BodyText"/>
      </w:pPr>
      <w:r>
        <w:t xml:space="preserve">[Your University, Major, Expected Graduation Date]</w:t>
      </w:r>
    </w:p>
    <w:p>
      <w:pPr>
        <w:pStyle w:val="BodyText"/>
      </w:pPr>
      <w:r>
        <w:t xml:space="preserve">[City, Postal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 - Marseille, France</dc:title>
  <dc:creator/>
  <dc:language>en</dc:language>
  <cp:keywords/>
  <dcterms:created xsi:type="dcterms:W3CDTF">2026-07-21T03:38:44Z</dcterms:created>
  <dcterms:modified xsi:type="dcterms:W3CDTF">2026-07-21T03:38:44Z</dcterms:modified>
</cp:coreProperties>
</file>

<file path=docProps/custom.xml><?xml version="1.0" encoding="utf-8"?>
<Properties xmlns="http://schemas.openxmlformats.org/officeDocument/2006/custom-properties" xmlns:vt="http://schemas.openxmlformats.org/officeDocument/2006/docPropsVTypes"/>
</file>